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Position</w:t>
      </w:r>
      <w:r>
        <w:t xml:space="preserve"> </w:t>
      </w:r>
      <w:r>
        <w:t xml:space="preserve">in</w:t>
      </w:r>
      <w:r>
        <w:t xml:space="preserve"> </w:t>
      </w:r>
      <w:r>
        <w:t xml:space="preserve">Brasília,</w:t>
      </w:r>
      <w:r>
        <w:t xml:space="preserve"> </w:t>
      </w:r>
      <w:r>
        <w:t xml:space="preserve">Brazil</w:t>
      </w:r>
    </w:p>
    <w:bookmarkStart w:id="20" w:name="internship-application-letter"/>
    <w:p>
      <w:pPr>
        <w:pStyle w:val="Heading1"/>
      </w:pPr>
      <w:r>
        <w:t xml:space="preserve">Internship Application Letter</w:t>
      </w:r>
    </w:p>
    <w:p>
      <w:pPr>
        <w:pStyle w:val="FirstParagraph"/>
      </w:pPr>
      <w:r>
        <w:t xml:space="preserve">For Musician Internship Position at Cultural Institution in Brasília, Brazil</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Portfolio/LinkedIn URL]</w:t>
      </w:r>
    </w:p>
    <w:p>
      <w:pPr>
        <w:pStyle w:val="BodyText"/>
      </w:pPr>
      <w:r>
        <w:t xml:space="preserve">[Hiring Manager Name or "Hiring Team"]</w:t>
      </w:r>
    </w:p>
    <w:p>
      <w:pPr>
        <w:pStyle w:val="BodyText"/>
      </w:pPr>
      <w:r>
        <w:t xml:space="preserve">[Institution/Organization Name]</w:t>
      </w:r>
    </w:p>
    <w:p>
      <w:pPr>
        <w:pStyle w:val="BodyText"/>
      </w:pPr>
      <w:r>
        <w:t xml:space="preserve">[Organization Address]</w:t>
      </w:r>
    </w:p>
    <w:p>
      <w:pPr>
        <w:pStyle w:val="BodyText"/>
      </w:pPr>
      <w:r>
        <w:t xml:space="preserve">Brasília, Distrito Federal, Brazil</w:t>
      </w:r>
    </w:p>
    <w:p>
      <w:pPr>
        <w:pStyle w:val="BodyText"/>
      </w:pPr>
      <w:r>
        <w:t xml:space="preserve">Date: October 26, 2023</w:t>
      </w:r>
    </w:p>
    <w:bookmarkStart w:id="21" w:name="X9d64b035694324f2e77b647d394acaac4a051b8"/>
    <w:p>
      <w:pPr>
        <w:pStyle w:val="Heading2"/>
      </w:pPr>
      <w:r>
        <w:t xml:space="preserve">Subject: Internship Application Letter for Musician Position in Brasília, Brazil</w:t>
      </w:r>
    </w:p>
    <w:bookmarkEnd w:id="21"/>
    <w:p>
      <w:pPr>
        <w:pStyle w:val="FirstParagraph"/>
      </w:pPr>
      <w:r>
        <w:t xml:space="preserve">Dear Hiring Team,</w:t>
      </w:r>
    </w:p>
    <w:p>
      <w:pPr>
        <w:pStyle w:val="BodyText"/>
      </w:pPr>
      <w:r>
        <w:t xml:space="preserve">It is with profound enthusiasm that I submit my application for the Musician Internship position at [Institution/Organization Name] in Brasília, Brazil. As a dedicated musician deeply rooted in Brazil’s vibrant cultural tapestry, I have long admired Brasília’s unique role as a dynamic hub for musical innovation and community engagement. This</w:t>
      </w:r>
      <w:r>
        <w:t xml:space="preserve"> </w:t>
      </w:r>
      <w:r>
        <w:rPr>
          <w:bCs/>
          <w:b/>
        </w:rPr>
        <w:t xml:space="preserve">Internship Application Letter</w:t>
      </w:r>
      <w:r>
        <w:t xml:space="preserve"> </w:t>
      </w:r>
      <w:r>
        <w:t xml:space="preserve">serves as my formal expression of intent to contribute my artistic skills, cultural curiosity, and unwavering commitment to the rich musical heritage of Brazil Brasília.</w:t>
      </w:r>
    </w:p>
    <w:p>
      <w:pPr>
        <w:pStyle w:val="BodyText"/>
      </w:pPr>
      <w:r>
        <w:t xml:space="preserve">My journey as a musician has been profoundly shaped by Brazil’s diverse soundscape—from the samba rhythms of Rio de Janeiro to the soulful melodies of MPB (Música Popular Brasileira) and the contemporary fusion emerging in cities like Brasília. Having performed extensively across São Paulo and Salvador, I’ve cultivated proficiency in multiple instruments including guitar, cavaquinho, and percussion, while developing expertise in music production and community-based artistic collaboration. However, it is Brasília’s specific cultural ecosystem that has captivated me most. The city’s UNESCO-recognized architecture of the</w:t>
      </w:r>
      <w:r>
        <w:t xml:space="preserve"> </w:t>
      </w:r>
      <w:r>
        <w:rPr>
          <w:iCs/>
          <w:i/>
        </w:rPr>
        <w:t xml:space="preserve">Plano Piloto</w:t>
      </w:r>
      <w:r>
        <w:t xml:space="preserve">, coupled with its thriving festivals like the Festival de Inverno de Brasília and events at venues such as Teatro Nacional Cláudio Santoro, creates an unparalleled environment where traditional Brazilian music intersects with modern artistic expression. I am eager to immerse myself in this unique space through your esteemed institution.</w:t>
      </w:r>
    </w:p>
    <w:p>
      <w:pPr>
        <w:pStyle w:val="BodyText"/>
      </w:pPr>
      <w:r>
        <w:t xml:space="preserve">My academic background includes a Bachelor’s degree in Music Performance from Universidade Federal do Rio Grande do Sul, where I specialized in Brazilian Popular Music and ethnomusicology. During my studies, I organized workshops for underprivileged youth in Porto Alegre, using music as a tool for social inclusion—a mission that resonates deeply with Brasília’s cultural initiatives. For instance, I was inspired by your institution’s partnership with the</w:t>
      </w:r>
      <w:r>
        <w:t xml:space="preserve"> </w:t>
      </w:r>
      <w:r>
        <w:rPr>
          <w:iCs/>
          <w:i/>
        </w:rPr>
        <w:t xml:space="preserve">Escola de Música da Universidade de Brasília (EMUB)</w:t>
      </w:r>
      <w:r>
        <w:t xml:space="preserve"> </w:t>
      </w:r>
      <w:r>
        <w:t xml:space="preserve">to bring contemporary Brazilian genres to public spaces near the Esplanada dos Ministérios. I understand that Brasília actively seeks to bridge artistic excellence with community outreach, and I am prepared to contribute meaningfully through this internship.</w:t>
      </w:r>
    </w:p>
    <w:p>
      <w:pPr>
        <w:pStyle w:val="BodyText"/>
      </w:pPr>
      <w:r>
        <w:t xml:space="preserve">As a Musician, my strengths extend beyond technical skill. I possess fluency in Portuguese (with regional dialects from Minas Gerais and the Northeast), which allows me to engage authentically with local communities—a critical asset for success in Brazil Brasília. My portfolio includes collaborative projects such as producing a digital album featuring Afro-Brazilian rhythms, working with the NGO</w:t>
      </w:r>
      <w:r>
        <w:t xml:space="preserve"> </w:t>
      </w:r>
      <w:r>
        <w:rPr>
          <w:iCs/>
          <w:i/>
        </w:rPr>
        <w:t xml:space="preserve">Arte na Rua</w:t>
      </w:r>
      <w:r>
        <w:t xml:space="preserve"> </w:t>
      </w:r>
      <w:r>
        <w:t xml:space="preserve">on street performances in Belo Horizonte, and assisting in music therapy sessions at a public health center. I am adept at adapting my approach to diverse audiences, whether leading percussion workshops for children or composing original pieces for film scores. In Brasília, I am particularly excited about the opportunity to support initiatives like</w:t>
      </w:r>
      <w:r>
        <w:t xml:space="preserve"> </w:t>
      </w:r>
      <w:r>
        <w:rPr>
          <w:iCs/>
          <w:i/>
        </w:rPr>
        <w:t xml:space="preserve">Brasília em Ritmo</w:t>
      </w:r>
      <w:r>
        <w:t xml:space="preserve">, which celebrates the city’s musical identity through free public concerts.</w:t>
      </w:r>
    </w:p>
    <w:p>
      <w:pPr>
        <w:pStyle w:val="BodyText"/>
      </w:pPr>
      <w:r>
        <w:t xml:space="preserve">Why Brasília? This city is not merely a location on a map—it is a living canvas of Brazil’s cultural evolution. From the historic Catedral Metropolitana to the modernist vibrancy of Setor Cultural, Brasília embodies music as both heritage and innovation. I have followed your institution’s work closely, especially your recent collaboration with</w:t>
      </w:r>
      <w:r>
        <w:t xml:space="preserve"> </w:t>
      </w:r>
      <w:r>
        <w:rPr>
          <w:iCs/>
          <w:i/>
        </w:rPr>
        <w:t xml:space="preserve">Centro Cultural Banco do Brasil</w:t>
      </w:r>
      <w:r>
        <w:t xml:space="preserve"> </w:t>
      </w:r>
      <w:r>
        <w:t xml:space="preserve">on a series exploring indigenous rhythms in urban settings. This aligns perfectly with my vision: to honor Brazil’s roots while contributing fresh perspectives. An internship in Brasília would allow me to learn directly from master musicians who shape the city’s soundscape, such as the legendary</w:t>
      </w:r>
      <w:r>
        <w:t xml:space="preserve"> </w:t>
      </w:r>
      <w:r>
        <w:rPr>
          <w:iCs/>
          <w:i/>
        </w:rPr>
        <w:t xml:space="preserve">Celso Fonseca</w:t>
      </w:r>
      <w:r>
        <w:t xml:space="preserve"> </w:t>
      </w:r>
      <w:r>
        <w:t xml:space="preserve">(a key figure in Brasília’s jazz scene) or contemporary artists like</w:t>
      </w:r>
      <w:r>
        <w:t xml:space="preserve"> </w:t>
      </w:r>
      <w:r>
        <w:rPr>
          <w:iCs/>
          <w:i/>
        </w:rPr>
        <w:t xml:space="preserve">Leila Pinheiro</w:t>
      </w:r>
      <w:r>
        <w:t xml:space="preserve">. I am ready to absorb this knowledge and apply it through hands-on tasks including:</w:t>
      </w:r>
    </w:p>
    <w:p>
      <w:pPr>
        <w:numPr>
          <w:ilvl w:val="0"/>
          <w:numId w:val="1001"/>
        </w:numPr>
        <w:pStyle w:val="Compact"/>
      </w:pPr>
      <w:r>
        <w:t xml:space="preserve">Assisting in organizing community music events at venues like Parque da Cidade</w:t>
      </w:r>
    </w:p>
    <w:p>
      <w:pPr>
        <w:numPr>
          <w:ilvl w:val="0"/>
          <w:numId w:val="1001"/>
        </w:numPr>
        <w:pStyle w:val="Compact"/>
      </w:pPr>
      <w:r>
        <w:t xml:space="preserve">Supporting the development of educational content for school outreach programs</w:t>
      </w:r>
    </w:p>
    <w:p>
      <w:pPr>
        <w:numPr>
          <w:ilvl w:val="0"/>
          <w:numId w:val="1001"/>
        </w:numPr>
        <w:pStyle w:val="Compact"/>
      </w:pPr>
      <w:r>
        <w:t xml:space="preserve">Recording and archiving traditional Brazilian music from local artists</w:t>
      </w:r>
    </w:p>
    <w:p>
      <w:pPr>
        <w:numPr>
          <w:ilvl w:val="0"/>
          <w:numId w:val="1001"/>
        </w:numPr>
        <w:pStyle w:val="Compact"/>
      </w:pPr>
      <w:r>
        <w:t xml:space="preserve">Collaborating on digital marketing campaigns to promote Brasília’s musical identity</w:t>
      </w:r>
    </w:p>
    <w:p>
      <w:pPr>
        <w:pStyle w:val="FirstParagraph"/>
      </w:pPr>
      <w:r>
        <w:t xml:space="preserve">My dedication to this internship stems from a belief that music is the heartbeat of Brazil—especially in a city as symbolically charged as Brasília, where culture defines civic pride. I have studied the institution’s mission statement, which emphasizes "fostering cultural dialogue through music," and I am eager to embody this ethos. In my previous roles, I’ve demonstrated reliability through projects like managing a 15-member ensemble for a citywide festival in Porto Alegre, coordinating logistics while ensuring artistic integrity—a skillset directly transferable to your team’s needs.</w:t>
      </w:r>
    </w:p>
    <w:p>
      <w:pPr>
        <w:pStyle w:val="BodyText"/>
      </w:pPr>
      <w:r>
        <w:t xml:space="preserve">I am confident that my passion for Brazilian music, combined with my practical experience and cultural sensitivity, makes me an ideal candidate for this internship. I have attached my resume and portfolio showcasing recordings, performance videos, and project documentation to illustrate my capabilities as a Musician committed to contributing to Brazil Brasília’s artistic legacy. I am available for an interview at your earliest convenience and am prepared to relocate immediately upon acceptance.</w:t>
      </w:r>
    </w:p>
    <w:p>
      <w:pPr>
        <w:pStyle w:val="BodyText"/>
      </w:pPr>
      <w:r>
        <w:t xml:space="preserve">Thank you for considering my application. I look forward to the possibility of contributing to your institution’s mission and immersing myself in the inspiring musical landscape of Brasília, Brazil. The chance to learn from and create alongside artists who shape this city’s sound is a professional dream I am ready to pursue with dedic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usician | Cultural Arts Enthusiast</w:t>
      </w:r>
    </w:p>
    <w:p>
      <w:pPr>
        <w:pStyle w:val="BodyText"/>
      </w:pPr>
      <w:r>
        <w:rPr>
          <w:bCs/>
          <w:b/>
        </w:rPr>
        <w:t xml:space="preserve">Attachments:</w:t>
      </w:r>
      <w:r>
        <w:t xml:space="preserve"> </w:t>
      </w:r>
      <w:r>
        <w:t xml:space="preserve">Resume, Music Portfolio (Digital Link),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 Position in Brasília, Brazil</dc:title>
  <dc:creator/>
  <dc:language>en</dc:language>
  <cp:keywords/>
  <dcterms:created xsi:type="dcterms:W3CDTF">2026-07-23T08:57:12Z</dcterms:created>
  <dcterms:modified xsi:type="dcterms:W3CDTF">2026-07-23T08:57:12Z</dcterms:modified>
</cp:coreProperties>
</file>

<file path=docProps/custom.xml><?xml version="1.0" encoding="utf-8"?>
<Properties xmlns="http://schemas.openxmlformats.org/officeDocument/2006/custom-properties" xmlns:vt="http://schemas.openxmlformats.org/officeDocument/2006/docPropsVTypes"/>
</file>